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55F8C" w14:textId="77777777" w:rsidR="00C8530C" w:rsidRDefault="00836FE6">
      <w:pPr>
        <w:jc w:val="right"/>
      </w:pPr>
      <w:bookmarkStart w:id="0" w:name="_GoBack"/>
      <w:bookmarkEnd w:id="0"/>
      <w:r>
        <w:rPr>
          <w:b/>
          <w:bCs/>
        </w:rPr>
        <w:t>Policy: 4200</w:t>
      </w:r>
      <w:r>
        <w:rPr>
          <w:b/>
          <w:bCs/>
        </w:rPr>
        <w:br/>
        <w:t>Section: 4000 - Community Relations</w:t>
      </w:r>
    </w:p>
    <w:p w14:paraId="30955F8D" w14:textId="77777777" w:rsidR="00C8530C" w:rsidRDefault="00DC03E4">
      <w:pPr>
        <w:rPr>
          <w:rFonts w:ascii="Times New Roman" w:eastAsia="Times New Roman" w:hAnsi="Times New Roman"/>
          <w:sz w:val="24"/>
          <w:szCs w:val="24"/>
        </w:rPr>
      </w:pPr>
      <w:r>
        <w:rPr>
          <w:rFonts w:ascii="Times New Roman" w:eastAsia="Times New Roman" w:hAnsi="Times New Roman"/>
          <w:sz w:val="24"/>
          <w:szCs w:val="24"/>
        </w:rPr>
        <w:pict w14:anchorId="30955FC8">
          <v:rect id="_x0000_i1025" style="width:0;height:1.5pt" o:hralign="center" o:hrstd="t" o:hr="t" fillcolor="#a0a0a0" stroked="f"/>
        </w:pict>
      </w:r>
    </w:p>
    <w:p w14:paraId="30955F8E" w14:textId="77777777" w:rsidR="00C8530C" w:rsidRDefault="00C8530C">
      <w:pPr>
        <w:rPr>
          <w:rFonts w:ascii="Times New Roman" w:eastAsia="Times New Roman" w:hAnsi="Times New Roman"/>
          <w:sz w:val="24"/>
          <w:szCs w:val="24"/>
        </w:rPr>
      </w:pPr>
    </w:p>
    <w:p w14:paraId="30955F8F" w14:textId="77777777" w:rsidR="00C8530C" w:rsidRDefault="00836FE6">
      <w:pPr>
        <w:pStyle w:val="NormalWeb"/>
        <w:rPr>
          <w:b/>
          <w:bCs/>
          <w:sz w:val="32"/>
          <w:szCs w:val="32"/>
        </w:rPr>
      </w:pPr>
      <w:r>
        <w:rPr>
          <w:b/>
          <w:bCs/>
          <w:sz w:val="32"/>
          <w:szCs w:val="32"/>
        </w:rPr>
        <w:t>Safe and Orderly Learning Environment</w:t>
      </w:r>
    </w:p>
    <w:p w14:paraId="30955F90" w14:textId="77777777" w:rsidR="00C8530C" w:rsidRDefault="00C8530C">
      <w:pPr>
        <w:rPr>
          <w:rFonts w:ascii="Times New Roman" w:eastAsia="Times New Roman" w:hAnsi="Times New Roman"/>
          <w:sz w:val="24"/>
          <w:szCs w:val="24"/>
        </w:rPr>
      </w:pPr>
    </w:p>
    <w:p w14:paraId="30955F91" w14:textId="77777777" w:rsidR="00C8530C" w:rsidRDefault="00836FE6">
      <w:pPr>
        <w:pStyle w:val="NormalWeb"/>
      </w:pPr>
      <w:r>
        <w:rPr>
          <w:rStyle w:val="Strong"/>
          <w:sz w:val="17"/>
          <w:szCs w:val="17"/>
        </w:rPr>
        <w:t>Contacts with Staff</w:t>
      </w:r>
      <w:r>
        <w:rPr>
          <w:sz w:val="17"/>
          <w:szCs w:val="17"/>
        </w:rPr>
        <w:br/>
        <w:t xml:space="preserve">The learning environment and the staff's time for students will be free from interruption. Except in emergencies, staff will not be interrupted in their work. Brief messages will be recorded </w:t>
      </w:r>
      <w:proofErr w:type="gramStart"/>
      <w:r>
        <w:rPr>
          <w:sz w:val="17"/>
          <w:szCs w:val="17"/>
        </w:rPr>
        <w:t>so as to</w:t>
      </w:r>
      <w:proofErr w:type="gramEnd"/>
      <w:r>
        <w:rPr>
          <w:sz w:val="17"/>
          <w:szCs w:val="17"/>
        </w:rPr>
        <w:t xml:space="preserve"> permit the staff member to return the call when free.</w:t>
      </w:r>
    </w:p>
    <w:p w14:paraId="30955F92" w14:textId="77777777" w:rsidR="00C8530C" w:rsidRDefault="00836FE6">
      <w:pPr>
        <w:pStyle w:val="NormalWeb"/>
      </w:pPr>
      <w:r>
        <w:br/>
      </w:r>
      <w:r>
        <w:rPr>
          <w:sz w:val="17"/>
          <w:szCs w:val="17"/>
        </w:rPr>
        <w:t>Certificated staff will be available for consultation with students and community members (</w:t>
      </w:r>
      <w:r>
        <w:rPr>
          <w:rStyle w:val="Emphasis"/>
          <w:sz w:val="17"/>
          <w:szCs w:val="17"/>
        </w:rPr>
        <w:t xml:space="preserve">insert here language consistent with </w:t>
      </w:r>
      <w:hyperlink r:id="rId5" w:history="1">
        <w:r>
          <w:rPr>
            <w:rStyle w:val="Hyperlink"/>
            <w:i/>
            <w:iCs/>
            <w:sz w:val="17"/>
            <w:szCs w:val="17"/>
          </w:rPr>
          <w:t>Policy 5231, Length of Workday</w:t>
        </w:r>
      </w:hyperlink>
      <w:r>
        <w:rPr>
          <w:rStyle w:val="Emphasis"/>
          <w:sz w:val="17"/>
          <w:szCs w:val="17"/>
        </w:rPr>
        <w:t>)</w:t>
      </w:r>
      <w:r>
        <w:rPr>
          <w:sz w:val="17"/>
          <w:szCs w:val="17"/>
        </w:rPr>
        <w:t>. Students and community members are urged to make appointments with staff to assure an uninterrupted conference.</w:t>
      </w:r>
    </w:p>
    <w:p w14:paraId="30955F93" w14:textId="77777777" w:rsidR="00C8530C" w:rsidRDefault="00836FE6">
      <w:pPr>
        <w:pStyle w:val="NormalWeb"/>
      </w:pPr>
      <w:r>
        <w:br/>
      </w:r>
      <w:r>
        <w:rPr>
          <w:sz w:val="17"/>
          <w:szCs w:val="17"/>
        </w:rPr>
        <w:t>No one will solicit funds or conduct private business with staff on school time and premises.</w:t>
      </w:r>
    </w:p>
    <w:p w14:paraId="30955F94" w14:textId="77777777" w:rsidR="00C8530C" w:rsidRDefault="00836FE6">
      <w:pPr>
        <w:pStyle w:val="NormalWeb"/>
      </w:pPr>
      <w:r>
        <w:br/>
      </w:r>
      <w:r>
        <w:rPr>
          <w:rStyle w:val="Strong"/>
          <w:sz w:val="17"/>
          <w:szCs w:val="17"/>
        </w:rPr>
        <w:t>Visitors</w:t>
      </w:r>
      <w:r>
        <w:rPr>
          <w:sz w:val="17"/>
          <w:szCs w:val="17"/>
        </w:rPr>
        <w:br/>
        <w:t>The board welcomes and encourages visits to school by parents/guardians, community members, and interested educators. The superintendent will establish guidelines governing school visits to insure orderly operation of the educational process and the safety of students and staff.</w:t>
      </w:r>
    </w:p>
    <w:p w14:paraId="30955F95" w14:textId="77777777" w:rsidR="00C8530C" w:rsidRDefault="00836FE6">
      <w:pPr>
        <w:pStyle w:val="NormalWeb"/>
      </w:pPr>
      <w:r>
        <w:br/>
      </w:r>
      <w:r>
        <w:rPr>
          <w:rStyle w:val="Strong"/>
          <w:sz w:val="17"/>
          <w:szCs w:val="17"/>
        </w:rPr>
        <w:t>Disruption of School Operations</w:t>
      </w:r>
      <w:r>
        <w:rPr>
          <w:sz w:val="17"/>
          <w:szCs w:val="17"/>
        </w:rPr>
        <w:br/>
        <w:t>The superintendent or staff member in charge will direct a person to leave immediately if any person is:</w:t>
      </w:r>
    </w:p>
    <w:p w14:paraId="30955F96" w14:textId="77777777" w:rsidR="00C8530C" w:rsidRDefault="00836FE6">
      <w:pPr>
        <w:pStyle w:val="NormalWeb"/>
      </w:pPr>
      <w:r>
        <w:t> </w:t>
      </w:r>
    </w:p>
    <w:p w14:paraId="30955F97" w14:textId="77777777" w:rsidR="00C8530C" w:rsidRDefault="00836FE6">
      <w:pPr>
        <w:numPr>
          <w:ilvl w:val="0"/>
          <w:numId w:val="1"/>
        </w:numPr>
      </w:pPr>
      <w:r>
        <w:rPr>
          <w:sz w:val="17"/>
          <w:szCs w:val="17"/>
        </w:rPr>
        <w:t xml:space="preserve">Under the influence </w:t>
      </w:r>
      <w:r w:rsidR="008F4CFD">
        <w:rPr>
          <w:sz w:val="17"/>
          <w:szCs w:val="17"/>
        </w:rPr>
        <w:t xml:space="preserve">or suspected of being under the influence </w:t>
      </w:r>
      <w:r>
        <w:rPr>
          <w:sz w:val="17"/>
          <w:szCs w:val="17"/>
        </w:rPr>
        <w:t>of controlled substances, including marijuana (cannabis) or alcohol; or</w:t>
      </w:r>
      <w:r>
        <w:br/>
        <w:t> </w:t>
      </w:r>
    </w:p>
    <w:p w14:paraId="30955F98" w14:textId="77777777" w:rsidR="00C8530C" w:rsidRDefault="00836FE6">
      <w:pPr>
        <w:numPr>
          <w:ilvl w:val="0"/>
          <w:numId w:val="1"/>
        </w:numPr>
      </w:pPr>
      <w:r>
        <w:rPr>
          <w:sz w:val="17"/>
          <w:szCs w:val="17"/>
        </w:rPr>
        <w:t>Is disrupting or obstructing any school program, activity, or meeting; or</w:t>
      </w:r>
      <w:r>
        <w:br/>
        <w:t> </w:t>
      </w:r>
    </w:p>
    <w:p w14:paraId="30955F99" w14:textId="77777777" w:rsidR="00C8530C" w:rsidRDefault="00836FE6">
      <w:pPr>
        <w:numPr>
          <w:ilvl w:val="0"/>
          <w:numId w:val="1"/>
        </w:numPr>
      </w:pPr>
      <w:r>
        <w:rPr>
          <w:sz w:val="17"/>
          <w:szCs w:val="17"/>
        </w:rPr>
        <w:t>Threatens to do so or is committing, threatening to imminently commit; or</w:t>
      </w:r>
      <w:r>
        <w:br/>
        <w:t> </w:t>
      </w:r>
    </w:p>
    <w:p w14:paraId="30955F9A" w14:textId="77777777" w:rsidR="00C8530C" w:rsidRDefault="00836FE6">
      <w:pPr>
        <w:numPr>
          <w:ilvl w:val="0"/>
          <w:numId w:val="1"/>
        </w:numPr>
      </w:pPr>
      <w:r>
        <w:rPr>
          <w:sz w:val="17"/>
          <w:szCs w:val="17"/>
        </w:rPr>
        <w:t>Inciting another to imminently commit any act which would disturb or interfere with or obstruct any lawful task, function, process or procedure (of any student, official, classified or certificated staff member or invitee) of the school district.</w:t>
      </w:r>
    </w:p>
    <w:p w14:paraId="30955F9B" w14:textId="77777777" w:rsidR="00C8530C" w:rsidRDefault="00836FE6">
      <w:pPr>
        <w:pStyle w:val="NormalWeb"/>
      </w:pPr>
      <w:r>
        <w:t> </w:t>
      </w:r>
    </w:p>
    <w:p w14:paraId="30955F9C" w14:textId="77777777" w:rsidR="00C8530C" w:rsidRDefault="00836FE6">
      <w:pPr>
        <w:pStyle w:val="NormalWeb"/>
      </w:pPr>
      <w:r>
        <w:rPr>
          <w:sz w:val="17"/>
          <w:szCs w:val="17"/>
        </w:rPr>
        <w:t>If such a person refuses to leave, the superintendent or staff member will immediately call for the assistance of a law enforcement officer.</w:t>
      </w:r>
    </w:p>
    <w:p w14:paraId="30955F9D" w14:textId="77777777" w:rsidR="00C8530C" w:rsidRDefault="00C8530C">
      <w:pPr>
        <w:spacing w:after="240"/>
        <w:rPr>
          <w:rFonts w:ascii="Times New Roman" w:eastAsia="Times New Roman" w:hAnsi="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5809"/>
      </w:tblGrid>
      <w:tr w:rsidR="00C8530C" w14:paraId="30955FA0" w14:textId="77777777">
        <w:trPr>
          <w:tblCellSpacing w:w="15" w:type="dxa"/>
        </w:trPr>
        <w:tc>
          <w:tcPr>
            <w:tcW w:w="3000" w:type="dxa"/>
            <w:vAlign w:val="center"/>
            <w:hideMark/>
          </w:tcPr>
          <w:p w14:paraId="30955F9E" w14:textId="77777777" w:rsidR="00C8530C" w:rsidRDefault="00836FE6">
            <w:r>
              <w:t xml:space="preserve">Cross References: </w:t>
            </w:r>
          </w:p>
        </w:tc>
        <w:tc>
          <w:tcPr>
            <w:tcW w:w="0" w:type="auto"/>
            <w:vAlign w:val="center"/>
            <w:hideMark/>
          </w:tcPr>
          <w:p w14:paraId="30955F9F" w14:textId="77777777" w:rsidR="00C8530C" w:rsidRDefault="00836FE6">
            <w:r>
              <w:t xml:space="preserve">3510 - Associated Student Bodies </w:t>
            </w:r>
          </w:p>
        </w:tc>
      </w:tr>
      <w:tr w:rsidR="00C8530C" w14:paraId="30955FA3" w14:textId="77777777">
        <w:trPr>
          <w:tblCellSpacing w:w="15" w:type="dxa"/>
        </w:trPr>
        <w:tc>
          <w:tcPr>
            <w:tcW w:w="3000" w:type="dxa"/>
            <w:vAlign w:val="center"/>
            <w:hideMark/>
          </w:tcPr>
          <w:p w14:paraId="30955FA1" w14:textId="77777777" w:rsidR="00C8530C" w:rsidRDefault="00C8530C"/>
        </w:tc>
        <w:tc>
          <w:tcPr>
            <w:tcW w:w="0" w:type="auto"/>
            <w:vAlign w:val="center"/>
            <w:hideMark/>
          </w:tcPr>
          <w:p w14:paraId="30955FA2" w14:textId="77777777" w:rsidR="00C8530C" w:rsidRDefault="00836FE6">
            <w:r>
              <w:t xml:space="preserve">3124 - Removal-Release of Student During School Hours </w:t>
            </w:r>
          </w:p>
        </w:tc>
      </w:tr>
      <w:tr w:rsidR="00C8530C" w14:paraId="30955FA6" w14:textId="77777777">
        <w:trPr>
          <w:tblCellSpacing w:w="15" w:type="dxa"/>
        </w:trPr>
        <w:tc>
          <w:tcPr>
            <w:tcW w:w="3000" w:type="dxa"/>
            <w:vAlign w:val="center"/>
            <w:hideMark/>
          </w:tcPr>
          <w:p w14:paraId="30955FA4" w14:textId="77777777" w:rsidR="00C8530C" w:rsidRDefault="00C8530C"/>
        </w:tc>
        <w:tc>
          <w:tcPr>
            <w:tcW w:w="0" w:type="auto"/>
            <w:vAlign w:val="center"/>
            <w:hideMark/>
          </w:tcPr>
          <w:p w14:paraId="30955FA5" w14:textId="77777777" w:rsidR="00C8530C" w:rsidRDefault="00C8530C"/>
        </w:tc>
      </w:tr>
    </w:tbl>
    <w:p w14:paraId="30955FA7" w14:textId="77777777" w:rsidR="00C8530C" w:rsidRDefault="00C8530C">
      <w:pPr>
        <w:spacing w:after="240"/>
        <w:rPr>
          <w:rFonts w:ascii="Times New Roman" w:eastAsia="Times New Roman" w:hAnsi="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6315"/>
      </w:tblGrid>
      <w:tr w:rsidR="00C8530C" w14:paraId="30955FAA" w14:textId="77777777">
        <w:trPr>
          <w:tblCellSpacing w:w="15" w:type="dxa"/>
        </w:trPr>
        <w:tc>
          <w:tcPr>
            <w:tcW w:w="3000" w:type="dxa"/>
            <w:vAlign w:val="center"/>
            <w:hideMark/>
          </w:tcPr>
          <w:p w14:paraId="30955FA8" w14:textId="77777777" w:rsidR="00C8530C" w:rsidRDefault="00836FE6">
            <w:r>
              <w:t xml:space="preserve">Legal References: </w:t>
            </w:r>
          </w:p>
        </w:tc>
        <w:tc>
          <w:tcPr>
            <w:tcW w:w="0" w:type="auto"/>
            <w:vAlign w:val="center"/>
            <w:hideMark/>
          </w:tcPr>
          <w:p w14:paraId="30955FA9" w14:textId="77777777" w:rsidR="00C8530C" w:rsidRDefault="00836FE6">
            <w:r>
              <w:t xml:space="preserve">RCW 28A.605.020 - Parents' access to classroom or school sponsored activities — Limitation </w:t>
            </w:r>
          </w:p>
        </w:tc>
      </w:tr>
      <w:tr w:rsidR="00C8530C" w14:paraId="30955FAD" w14:textId="77777777">
        <w:trPr>
          <w:tblCellSpacing w:w="15" w:type="dxa"/>
        </w:trPr>
        <w:tc>
          <w:tcPr>
            <w:tcW w:w="3000" w:type="dxa"/>
            <w:vAlign w:val="center"/>
            <w:hideMark/>
          </w:tcPr>
          <w:p w14:paraId="30955FAB" w14:textId="77777777" w:rsidR="00C8530C" w:rsidRDefault="00C8530C"/>
        </w:tc>
        <w:tc>
          <w:tcPr>
            <w:tcW w:w="0" w:type="auto"/>
            <w:vAlign w:val="center"/>
            <w:hideMark/>
          </w:tcPr>
          <w:p w14:paraId="30955FAC" w14:textId="77777777" w:rsidR="00C8530C" w:rsidRDefault="00836FE6">
            <w:r>
              <w:t>RCW 28A.635.020 - Wil</w:t>
            </w:r>
            <w:r w:rsidR="00FB3A4C">
              <w:t>l</w:t>
            </w:r>
            <w:r>
              <w:t xml:space="preserve">fully disobeying school administrative personnel or refusing to leave public property, violations, when — Penalty </w:t>
            </w:r>
          </w:p>
        </w:tc>
      </w:tr>
      <w:tr w:rsidR="00C8530C" w14:paraId="30955FB0" w14:textId="77777777">
        <w:trPr>
          <w:tblCellSpacing w:w="15" w:type="dxa"/>
        </w:trPr>
        <w:tc>
          <w:tcPr>
            <w:tcW w:w="3000" w:type="dxa"/>
            <w:vAlign w:val="center"/>
            <w:hideMark/>
          </w:tcPr>
          <w:p w14:paraId="30955FAE" w14:textId="77777777" w:rsidR="00C8530C" w:rsidRDefault="00C8530C"/>
        </w:tc>
        <w:tc>
          <w:tcPr>
            <w:tcW w:w="0" w:type="auto"/>
            <w:vAlign w:val="center"/>
            <w:hideMark/>
          </w:tcPr>
          <w:p w14:paraId="30955FAF" w14:textId="77777777" w:rsidR="00C8530C" w:rsidRDefault="00836FE6">
            <w:r>
              <w:t xml:space="preserve">RCW 28A.635.030 - Disturbing school, school activities, or meetings — Penalty </w:t>
            </w:r>
          </w:p>
        </w:tc>
      </w:tr>
      <w:tr w:rsidR="00C8530C" w14:paraId="30955FB3" w14:textId="77777777">
        <w:trPr>
          <w:tblCellSpacing w:w="15" w:type="dxa"/>
        </w:trPr>
        <w:tc>
          <w:tcPr>
            <w:tcW w:w="3000" w:type="dxa"/>
            <w:vAlign w:val="center"/>
            <w:hideMark/>
          </w:tcPr>
          <w:p w14:paraId="30955FB1" w14:textId="77777777" w:rsidR="00C8530C" w:rsidRDefault="00C8530C"/>
        </w:tc>
        <w:tc>
          <w:tcPr>
            <w:tcW w:w="0" w:type="auto"/>
            <w:vAlign w:val="center"/>
            <w:hideMark/>
          </w:tcPr>
          <w:p w14:paraId="30955FB2" w14:textId="77777777" w:rsidR="00C8530C" w:rsidRDefault="00836FE6">
            <w:r>
              <w:t xml:space="preserve">RCW 28A.635.090 - Interfering by force or violence — Penalty </w:t>
            </w:r>
          </w:p>
        </w:tc>
      </w:tr>
      <w:tr w:rsidR="00C8530C" w14:paraId="30955FB6" w14:textId="77777777">
        <w:trPr>
          <w:tblCellSpacing w:w="15" w:type="dxa"/>
        </w:trPr>
        <w:tc>
          <w:tcPr>
            <w:tcW w:w="3000" w:type="dxa"/>
            <w:vAlign w:val="center"/>
            <w:hideMark/>
          </w:tcPr>
          <w:p w14:paraId="30955FB4" w14:textId="77777777" w:rsidR="00C8530C" w:rsidRDefault="00C8530C"/>
        </w:tc>
        <w:tc>
          <w:tcPr>
            <w:tcW w:w="0" w:type="auto"/>
            <w:vAlign w:val="center"/>
            <w:hideMark/>
          </w:tcPr>
          <w:p w14:paraId="30955FB5" w14:textId="77777777" w:rsidR="00C8530C" w:rsidRDefault="00836FE6">
            <w:r>
              <w:t xml:space="preserve">RCW 28A.635.100 - Intimidating any administrator, teacher, classified employee, or student by threat of force or violence unlawful — Penalty </w:t>
            </w:r>
          </w:p>
        </w:tc>
      </w:tr>
      <w:tr w:rsidR="00C8530C" w14:paraId="30955FB9" w14:textId="77777777">
        <w:trPr>
          <w:tblCellSpacing w:w="15" w:type="dxa"/>
        </w:trPr>
        <w:tc>
          <w:tcPr>
            <w:tcW w:w="3000" w:type="dxa"/>
            <w:vAlign w:val="center"/>
            <w:hideMark/>
          </w:tcPr>
          <w:p w14:paraId="30955FB7" w14:textId="77777777" w:rsidR="00C8530C" w:rsidRDefault="00C8530C"/>
        </w:tc>
        <w:tc>
          <w:tcPr>
            <w:tcW w:w="0" w:type="auto"/>
            <w:vAlign w:val="center"/>
            <w:hideMark/>
          </w:tcPr>
          <w:p w14:paraId="30955FB8" w14:textId="77777777" w:rsidR="00C8530C" w:rsidRDefault="00836FE6">
            <w:r>
              <w:t xml:space="preserve">20 U.S.C. 7908 - No Child Left Behind Act, Military Recruiter Provision </w:t>
            </w:r>
          </w:p>
        </w:tc>
      </w:tr>
      <w:tr w:rsidR="00C8530C" w14:paraId="30955FBC" w14:textId="77777777">
        <w:trPr>
          <w:tblCellSpacing w:w="15" w:type="dxa"/>
        </w:trPr>
        <w:tc>
          <w:tcPr>
            <w:tcW w:w="3000" w:type="dxa"/>
            <w:vAlign w:val="center"/>
            <w:hideMark/>
          </w:tcPr>
          <w:p w14:paraId="30955FBA" w14:textId="77777777" w:rsidR="00C8530C" w:rsidRDefault="00C8530C"/>
        </w:tc>
        <w:tc>
          <w:tcPr>
            <w:tcW w:w="0" w:type="auto"/>
            <w:vAlign w:val="center"/>
            <w:hideMark/>
          </w:tcPr>
          <w:p w14:paraId="30955FBB" w14:textId="77777777" w:rsidR="00C8530C" w:rsidRDefault="00C8530C"/>
        </w:tc>
      </w:tr>
    </w:tbl>
    <w:p w14:paraId="30955FBD" w14:textId="77777777" w:rsidR="00C8530C" w:rsidRDefault="00C8530C">
      <w:pPr>
        <w:spacing w:after="240"/>
        <w:rPr>
          <w:rFonts w:ascii="Times New Roman" w:eastAsia="Times New Roman" w:hAnsi="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2319"/>
      </w:tblGrid>
      <w:tr w:rsidR="00C8530C" w14:paraId="30955FC0" w14:textId="77777777">
        <w:trPr>
          <w:tblCellSpacing w:w="15" w:type="dxa"/>
        </w:trPr>
        <w:tc>
          <w:tcPr>
            <w:tcW w:w="3000" w:type="dxa"/>
            <w:vAlign w:val="center"/>
            <w:hideMark/>
          </w:tcPr>
          <w:p w14:paraId="30955FBE" w14:textId="77777777" w:rsidR="00C8530C" w:rsidRDefault="00836FE6">
            <w:r>
              <w:t xml:space="preserve">Management Resources: </w:t>
            </w:r>
          </w:p>
        </w:tc>
        <w:tc>
          <w:tcPr>
            <w:tcW w:w="0" w:type="auto"/>
            <w:vAlign w:val="center"/>
            <w:hideMark/>
          </w:tcPr>
          <w:p w14:paraId="30955FBF" w14:textId="77777777" w:rsidR="00C8530C" w:rsidRDefault="00836FE6">
            <w:r>
              <w:t xml:space="preserve">2013 - February Issue </w:t>
            </w:r>
          </w:p>
        </w:tc>
      </w:tr>
      <w:tr w:rsidR="00C8530C" w14:paraId="30955FC3" w14:textId="77777777">
        <w:trPr>
          <w:tblCellSpacing w:w="15" w:type="dxa"/>
        </w:trPr>
        <w:tc>
          <w:tcPr>
            <w:tcW w:w="3000" w:type="dxa"/>
            <w:vAlign w:val="center"/>
            <w:hideMark/>
          </w:tcPr>
          <w:p w14:paraId="30955FC1" w14:textId="77777777" w:rsidR="00C8530C" w:rsidRDefault="00C8530C"/>
        </w:tc>
        <w:tc>
          <w:tcPr>
            <w:tcW w:w="0" w:type="auto"/>
            <w:vAlign w:val="center"/>
            <w:hideMark/>
          </w:tcPr>
          <w:p w14:paraId="30955FC2" w14:textId="77777777" w:rsidR="00C8530C" w:rsidRDefault="00C8530C"/>
        </w:tc>
      </w:tr>
    </w:tbl>
    <w:p w14:paraId="30955FC4" w14:textId="77777777" w:rsidR="00C8530C" w:rsidRDefault="00C8530C">
      <w:pPr>
        <w:spacing w:after="240"/>
        <w:rPr>
          <w:rFonts w:ascii="Times New Roman" w:eastAsia="Times New Roman" w:hAnsi="Times New Roman"/>
          <w:sz w:val="24"/>
          <w:szCs w:val="24"/>
        </w:rPr>
      </w:pPr>
    </w:p>
    <w:p w14:paraId="30955FC5" w14:textId="77777777" w:rsidR="00FB3A4C" w:rsidRDefault="00836FE6" w:rsidP="00FB3A4C">
      <w:pPr>
        <w:pStyle w:val="NormalWeb"/>
      </w:pPr>
      <w:r>
        <w:t xml:space="preserve">Adoption Date: </w:t>
      </w:r>
      <w:r w:rsidR="008F4CFD">
        <w:t>06.17</w:t>
      </w:r>
    </w:p>
    <w:p w14:paraId="30955FC6" w14:textId="77777777" w:rsidR="00FB3A4C" w:rsidRDefault="00FB3A4C" w:rsidP="00FB3A4C">
      <w:pPr>
        <w:pStyle w:val="NormalWeb"/>
        <w:rPr>
          <w:color w:val="999999"/>
        </w:rPr>
      </w:pPr>
      <w:r>
        <w:t>Lopez Island School District</w:t>
      </w:r>
      <w:r w:rsidR="00836FE6">
        <w:br/>
        <w:t>Classification:</w:t>
      </w:r>
      <w:r w:rsidR="00836FE6" w:rsidRPr="00FB3A4C">
        <w:t xml:space="preserve"> </w:t>
      </w:r>
      <w:r w:rsidR="00836FE6" w:rsidRPr="00FB3A4C">
        <w:rPr>
          <w:bCs/>
        </w:rPr>
        <w:t>Discretionary</w:t>
      </w:r>
      <w:r w:rsidR="00836FE6">
        <w:br/>
        <w:t xml:space="preserve">Revised Dates: </w:t>
      </w:r>
    </w:p>
    <w:p w14:paraId="30955FC7" w14:textId="77777777" w:rsidR="00836FE6" w:rsidRDefault="00836FE6">
      <w:pPr>
        <w:pStyle w:val="NormalWeb"/>
        <w:rPr>
          <w:color w:val="999999"/>
        </w:rPr>
      </w:pPr>
    </w:p>
    <w:sectPr w:rsidR="00836F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855C1"/>
    <w:multiLevelType w:val="multilevel"/>
    <w:tmpl w:val="3342C2D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jY0NzY2MzI2MDBX0lEKTi0uzszPAykwrAUAXYCwySwAAAA="/>
  </w:docVars>
  <w:rsids>
    <w:rsidRoot w:val="00FB3A4C"/>
    <w:rsid w:val="00836FE6"/>
    <w:rsid w:val="008F4CFD"/>
    <w:rsid w:val="00C8530C"/>
    <w:rsid w:val="00DC03E4"/>
    <w:rsid w:val="00FB3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955F8C"/>
  <w15:docId w15:val="{0572868C-DD50-4FAF-8253-B09E72DA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rPr>
      <w:rFonts w:ascii="Verdana" w:eastAsia="Verdana" w:hAnsi="Verdana"/>
      <w:szCs w:val="22"/>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styleId="CommentReference">
    <w:name w:val="annotation reference"/>
    <w:basedOn w:val="DefaultParagraphFont"/>
    <w:uiPriority w:val="99"/>
    <w:semiHidden/>
    <w:unhideWhenUsed/>
    <w:rsid w:val="00FB3A4C"/>
    <w:rPr>
      <w:sz w:val="16"/>
      <w:szCs w:val="16"/>
    </w:rPr>
  </w:style>
  <w:style w:type="paragraph" w:styleId="CommentText">
    <w:name w:val="annotation text"/>
    <w:basedOn w:val="Normal"/>
    <w:link w:val="CommentTextChar"/>
    <w:uiPriority w:val="99"/>
    <w:semiHidden/>
    <w:unhideWhenUsed/>
    <w:rsid w:val="00FB3A4C"/>
    <w:rPr>
      <w:szCs w:val="20"/>
    </w:rPr>
  </w:style>
  <w:style w:type="character" w:customStyle="1" w:styleId="CommentTextChar">
    <w:name w:val="Comment Text Char"/>
    <w:basedOn w:val="DefaultParagraphFont"/>
    <w:link w:val="CommentText"/>
    <w:uiPriority w:val="99"/>
    <w:semiHidden/>
    <w:rsid w:val="00FB3A4C"/>
    <w:rPr>
      <w:rFonts w:ascii="Verdana" w:eastAsia="Verdana" w:hAnsi="Verdana"/>
    </w:rPr>
  </w:style>
  <w:style w:type="paragraph" w:styleId="CommentSubject">
    <w:name w:val="annotation subject"/>
    <w:basedOn w:val="CommentText"/>
    <w:next w:val="CommentText"/>
    <w:link w:val="CommentSubjectChar"/>
    <w:uiPriority w:val="99"/>
    <w:semiHidden/>
    <w:unhideWhenUsed/>
    <w:rsid w:val="00FB3A4C"/>
    <w:rPr>
      <w:b/>
      <w:bCs/>
    </w:rPr>
  </w:style>
  <w:style w:type="character" w:customStyle="1" w:styleId="CommentSubjectChar">
    <w:name w:val="Comment Subject Char"/>
    <w:basedOn w:val="CommentTextChar"/>
    <w:link w:val="CommentSubject"/>
    <w:uiPriority w:val="99"/>
    <w:semiHidden/>
    <w:rsid w:val="00FB3A4C"/>
    <w:rPr>
      <w:rFonts w:ascii="Verdana" w:eastAsia="Verdana" w:hAnsi="Verdana"/>
      <w:b/>
      <w:bCs/>
    </w:rPr>
  </w:style>
  <w:style w:type="paragraph" w:styleId="BalloonText">
    <w:name w:val="Balloon Text"/>
    <w:basedOn w:val="Normal"/>
    <w:link w:val="BalloonTextChar"/>
    <w:uiPriority w:val="99"/>
    <w:semiHidden/>
    <w:unhideWhenUsed/>
    <w:rsid w:val="00FB3A4C"/>
    <w:rPr>
      <w:rFonts w:ascii="Tahoma" w:hAnsi="Tahoma" w:cs="Tahoma"/>
      <w:sz w:val="16"/>
      <w:szCs w:val="16"/>
    </w:rPr>
  </w:style>
  <w:style w:type="character" w:customStyle="1" w:styleId="BalloonTextChar">
    <w:name w:val="Balloon Text Char"/>
    <w:basedOn w:val="DefaultParagraphFont"/>
    <w:link w:val="BalloonText"/>
    <w:uiPriority w:val="99"/>
    <w:semiHidden/>
    <w:rsid w:val="00FB3A4C"/>
    <w:rPr>
      <w:rFonts w:ascii="Tahoma" w:eastAsia="Verdan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nicod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boarddocs.com/wa/wssda/MC.nsf/Districts?OpenView&amp;count=-1&amp;policyid=8U724X00687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2</Words>
  <Characters>24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well, Morgan (WSSDA)</dc:creator>
  <cp:lastModifiedBy>Kathy Booth</cp:lastModifiedBy>
  <cp:revision>3</cp:revision>
  <cp:lastPrinted>2019-05-06T16:20:00Z</cp:lastPrinted>
  <dcterms:created xsi:type="dcterms:W3CDTF">2017-06-27T03:21:00Z</dcterms:created>
  <dcterms:modified xsi:type="dcterms:W3CDTF">2019-05-06T16:20:00Z</dcterms:modified>
</cp:coreProperties>
</file>